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ing</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scholarship-application-letter"/>
    <w:p>
      <w:pPr>
        <w:pStyle w:val="Heading1"/>
      </w:pPr>
      <w:r>
        <w:t xml:space="preserve">SCHOLARSHIP APPLICATION LETTER</w:t>
      </w:r>
    </w:p>
    <w:p>
      <w:pPr>
        <w:pStyle w:val="FirstParagraph"/>
      </w:pPr>
      <w:r>
        <w:t xml:space="preserve">Electrical Engineering Program - Tanzania Dar es Salaam</w:t>
      </w:r>
    </w:p>
    <w:bookmarkEnd w:id="20"/>
    <w:p>
      <w:pPr>
        <w:pStyle w:val="BodyText"/>
      </w:pPr>
      <w:r>
        <w:rPr>
          <w:bCs/>
          <w:b/>
        </w:rPr>
        <w:t xml:space="preserve">John Mwakyusa</w:t>
      </w:r>
      <w:r>
        <w:br/>
      </w:r>
      <w:r>
        <w:t xml:space="preserve">P.O. Box 789, Kinondoni</w:t>
      </w:r>
      <w:r>
        <w:br/>
      </w:r>
      <w:r>
        <w:t xml:space="preserve">Dar es Salaam, Tanzania</w:t>
      </w:r>
      <w:r>
        <w:br/>
      </w:r>
      <w:r>
        <w:t xml:space="preserve">Email: john.mwakyusa@tanzania.edu.tz</w:t>
      </w:r>
      <w:r>
        <w:br/>
      </w:r>
      <w:r>
        <w:t xml:space="preserve">Phone: +255 712 345678</w:t>
      </w:r>
      <w:r>
        <w:br/>
      </w:r>
      <w:r>
        <w:t xml:space="preserve">Date: October 26, 2023</w:t>
      </w:r>
    </w:p>
    <w:p>
      <w:pPr>
        <w:pStyle w:val="BodyText"/>
      </w:pPr>
      <w:r>
        <w:t xml:space="preserve">Selection Committee</w:t>
      </w:r>
    </w:p>
    <w:p>
      <w:pPr>
        <w:pStyle w:val="BodyText"/>
      </w:pPr>
      <w:r>
        <w:t xml:space="preserve">Global Development Scholarship Program</w:t>
      </w:r>
    </w:p>
    <w:p>
      <w:pPr>
        <w:pStyle w:val="BodyText"/>
      </w:pPr>
      <w:r>
        <w:t xml:space="preserve">P.O. Box 456, Arusha</w:t>
      </w:r>
      <w:r>
        <w:br/>
      </w:r>
      <w:r>
        <w:t xml:space="preserve">Tanzania</w:t>
      </w:r>
    </w:p>
    <w:bookmarkStart w:id="21" w:name="X14163363e3d9b4f443e9cc777e4c51ee2e5066e"/>
    <w:p>
      <w:pPr>
        <w:pStyle w:val="Heading2"/>
      </w:pPr>
      <w:r>
        <w:t xml:space="preserve">Subject: Scholarship Application Letter for Electrical Engineering Studies at University of Dar es Salaam</w:t>
      </w:r>
    </w:p>
    <w:p>
      <w:pPr>
        <w:pStyle w:val="FirstParagraph"/>
      </w:pPr>
      <w:r>
        <w:t xml:space="preserve">Dear Esteemed Selection Committee,</w:t>
      </w:r>
    </w:p>
    <w:p>
      <w:pPr>
        <w:pStyle w:val="BodyText"/>
      </w:pPr>
      <w:r>
        <w:t xml:space="preserve">I am writing with profound enthusiasm to submit my application for the Global Development Scholarship, specifically targeting the Electrical Engineering program at the University of Dar es Salaam. As a Tanzanian student deeply committed to transforming Tanzania's energy landscape, I believe this Scholarship Application Letter serves as a pivotal step toward realizing my mission to become an innovative Electrical Engineer who will directly address Dar es Salaam's pressing infrastructure challenges.</w:t>
      </w:r>
    </w:p>
    <w:p>
      <w:pPr>
        <w:pStyle w:val="BodyText"/>
      </w:pPr>
      <w:r>
        <w:t xml:space="preserve">Growing up in the bustling neighborhoods of Kinondoni District, I witnessed firsthand how frequent power outages disrupt daily life – from hospitals losing critical equipment to small businesses shutting down during peak hours. In Tanzania Dar es Salaam, where urban population growth exceeds 5% annually, our energy infrastructure struggles to keep pace with demand. The World Bank reports that only 40% of Tanzanians have reliable electricity access, and Dar es Salaam's grid is particularly vulnerable due to aging equipment and insufficient renewable integration. This reality ignited my passion for electrical engineering; I recognized that sustainable solutions must be rooted in local context, not imported models.</w:t>
      </w:r>
    </w:p>
    <w:p>
      <w:pPr>
        <w:pStyle w:val="BodyText"/>
      </w:pPr>
      <w:r>
        <w:t xml:space="preserve">My academic journey has been meticulously aligned with this vision. I graduated at the top of my class from Mlimani City Secondary School with distinction in Physics and Mathematics (Grade A+), securing placement as a National Merit Scholar at the Tanzania Institute of Technology. During my foundation year, I spearheaded a solar-powered street lighting project for our community center – an initiative that reduced local crime by 30% while cutting electricity costs by 65%. This experience crystallized my understanding: effective electrical engineering solutions must marry technical excellence with socio-economic realities. The University of Dar es Salaam's Electrical Engineering Department, with its renowned Power Systems Research Group and partnerships with Tanzanian utility companies like TANESCO, offers the precise environment to deepen this expertise.</w:t>
      </w:r>
    </w:p>
    <w:p>
      <w:pPr>
        <w:pStyle w:val="BodyText"/>
      </w:pPr>
      <w:r>
        <w:t xml:space="preserve">What makes Tanzania Dar es Salaam uniquely compelling is its status as East Africa's energy innovation hub. The government's commitment to the</w:t>
      </w:r>
      <w:r>
        <w:t xml:space="preserve"> </w:t>
      </w:r>
      <w:r>
        <w:rPr>
          <w:iCs/>
          <w:i/>
        </w:rPr>
        <w:t xml:space="preserve">Tanzania Energy Development Programme</w:t>
      </w:r>
      <w:r>
        <w:t xml:space="preserve"> </w:t>
      </w:r>
      <w:r>
        <w:t xml:space="preserve">(2021-2035), targeting 75% renewable energy by 2035, creates urgent need for local engineers. I've already collaborated with the Dar es Salaam City Council on their Smart Grid Feasibility Study, analyzing how distributed solar generation can stabilize the grid during monsoon seasons when hydroelectric output drops. This project revealed a critical gap: while technical solutions exist, Tanzania lacks engineers trained in hybrid microgrid design – precisely the specialization I seek through this scholarship.</w:t>
      </w:r>
    </w:p>
    <w:p>
      <w:pPr>
        <w:pStyle w:val="BodyText"/>
      </w:pPr>
      <w:r>
        <w:t xml:space="preserve">The Global Development Scholarship would be transformative for my academic trajectory. Currently, my family's income from small-scale horticulture barely covers basic needs; pursuing a degree at the University of Dar es Salaam without financial support would require me to take on labor-intensive jobs that would compromise my studies. This Scholarship Application Letter is not merely an appeal for funds – it represents an investment in Tanzania's future energy security. With this scholarship, I will:</w:t>
      </w:r>
    </w:p>
    <w:p>
      <w:pPr>
        <w:numPr>
          <w:ilvl w:val="0"/>
          <w:numId w:val="1001"/>
        </w:numPr>
        <w:pStyle w:val="Compact"/>
      </w:pPr>
      <w:r>
        <w:t xml:space="preserve">Complete my Electrical Engineering degree with a specialization in Renewable Energy Integration</w:t>
      </w:r>
    </w:p>
    <w:p>
      <w:pPr>
        <w:numPr>
          <w:ilvl w:val="0"/>
          <w:numId w:val="1001"/>
        </w:numPr>
        <w:pStyle w:val="Compact"/>
      </w:pPr>
      <w:r>
        <w:t xml:space="preserve">Develop a prototype for low-cost grid-stabilizing inverters suitable for Tanzanian conditions</w:t>
      </w:r>
    </w:p>
    <w:p>
      <w:pPr>
        <w:numPr>
          <w:ilvl w:val="0"/>
          <w:numId w:val="1001"/>
        </w:numPr>
        <w:pStyle w:val="Compact"/>
      </w:pPr>
      <w:r>
        <w:t xml:space="preserve">Establish partnerships between the University of Dar es Salaam and rural cooperatives to deploy community microgrids</w:t>
      </w:r>
    </w:p>
    <w:p>
      <w:pPr>
        <w:pStyle w:val="FirstParagraph"/>
      </w:pPr>
      <w:r>
        <w:t xml:space="preserve">My long-term vision extends beyond personal achievement. I aim to establish the East African Energy Innovation Center in Dar es Salaam, training 500+ local technicians annually in sustainable power solutions. As Tanzania Dar es Salaam evolves into a regional tech hub, my work will directly support initiatives like the AfDB's</w:t>
      </w:r>
      <w:r>
        <w:t xml:space="preserve"> </w:t>
      </w:r>
      <w:r>
        <w:rPr>
          <w:iCs/>
          <w:i/>
        </w:rPr>
        <w:t xml:space="preserve">Scaling Solar</w:t>
      </w:r>
      <w:r>
        <w:t xml:space="preserve"> </w:t>
      </w:r>
      <w:r>
        <w:t xml:space="preserve">project and the government's commitment to universal electricity access by 2035. Having witnessed how energy poverty perpetuates cycles of poverty – in my own community where children study by kerosene lamps during outages – I am driven to create change that reaches every household.</w:t>
      </w:r>
    </w:p>
    <w:p>
      <w:pPr>
        <w:pStyle w:val="BodyText"/>
      </w:pPr>
      <w:r>
        <w:t xml:space="preserve">I have attached supporting documents including academic transcripts, letters of recommendation from Professor Amina Juma (Head of Electrical Engineering, University of Dar es Salaam) and Engineer Samuel Mwangi (TANESCO Senior Consultant), and my solar lighting project portfolio. My references can attest to my technical aptitude: I've designed three independent electrical systems using locally available components, including a water purification unit powered by salvaged solar panels from decommissioned street lights.</w:t>
      </w:r>
    </w:p>
    <w:p>
      <w:pPr>
        <w:pStyle w:val="BodyText"/>
      </w:pPr>
      <w:r>
        <w:t xml:space="preserve">The path forward for Tanzania Dar es Salaam demands engineers who understand both circuit theory and community needs. As a native of this city, I bring cultural fluency to technical challenges – knowing that a grid solution must consider factors like seasonal rainfall patterns, market-day electricity spikes, and the preference for pay-as-you-go solar systems among low-income households. This Scholarship Application Letter is my pledge to channel this understanding into action.</w:t>
      </w:r>
    </w:p>
    <w:p>
      <w:pPr>
        <w:pStyle w:val="BodyText"/>
      </w:pPr>
      <w:r>
        <w:t xml:space="preserve">With deep respect for Tanzania's development aspirations and the transformative potential of engineering, I implore you to consider my application. I have dedicated years to preparing for this moment, and with your support, I will honor this trust by becoming an Electrical Engineer who elevates not just infrastructure, but lives across Dar es Salaam and beyond. Thank you for evaluating my candidacy with the seriousness it deserves.</w:t>
      </w:r>
    </w:p>
    <w:p>
      <w:pPr>
        <w:pStyle w:val="BodyText"/>
      </w:pPr>
      <w:r>
        <w:t xml:space="preserve">Sincerely,</w:t>
      </w:r>
    </w:p>
    <w:p>
      <w:pPr>
        <w:pStyle w:val="BodyText"/>
      </w:pPr>
      <w:r>
        <w:rPr>
          <w:bCs/>
          <w:b/>
        </w:rPr>
        <w:t xml:space="preserve">John Mwakyusa</w:t>
      </w:r>
      <w:r>
        <w:br/>
      </w:r>
      <w:r>
        <w:t xml:space="preserve">Electrical Engineering Candidate, University of Dar es Salaam</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al Engineering in Tanzania Dar es Salaam</dc:title>
  <dc:creator/>
  <dc:language>en</dc:language>
  <cp:keywords/>
  <dcterms:created xsi:type="dcterms:W3CDTF">2025-12-09T06:37:23Z</dcterms:created>
  <dcterms:modified xsi:type="dcterms:W3CDTF">2025-12-09T06:37:23Z</dcterms:modified>
</cp:coreProperties>
</file>

<file path=docProps/custom.xml><?xml version="1.0" encoding="utf-8"?>
<Properties xmlns="http://schemas.openxmlformats.org/officeDocument/2006/custom-properties" xmlns:vt="http://schemas.openxmlformats.org/officeDocument/2006/docPropsVTypes"/>
</file>